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Common resources such as PDFs here, including source documents where available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c611ddd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2-06T00:29:36Z</dcterms:created>
  <dcterms:modified xsi:type="dcterms:W3CDTF">2016-12-06T00:29:36Z</dcterms:modified>
</cp:coreProperties>
</file>